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r>
              <w:t>Tanggal</w:t>
            </w:r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>Nama Peneliti</w:t>
            </w:r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2064DC8" w:rsidR="00E219DC" w:rsidRPr="006D24F6" w:rsidRDefault="009D104C" w:rsidP="00C400B1">
            <w:pPr>
              <w:rPr>
                <w:b/>
              </w:rPr>
            </w:pPr>
            <w:r>
              <w:rPr>
                <w:b/>
              </w:rPr>
              <w:t>15-</w:t>
            </w:r>
            <w:r w:rsidR="00A46009">
              <w:rPr>
                <w:b/>
              </w:rPr>
              <w:t>08</w:t>
            </w:r>
            <w:r>
              <w:rPr>
                <w:b/>
              </w:rPr>
              <w:t>-</w:t>
            </w:r>
            <w:r w:rsidR="003D3109">
              <w:rPr>
                <w:b/>
              </w:rPr>
              <w:t>22 s/d</w:t>
            </w:r>
            <w:r w:rsidR="00F47C33">
              <w:rPr>
                <w:b/>
              </w:rPr>
              <w:t xml:space="preserve"> </w:t>
            </w:r>
            <w:r>
              <w:rPr>
                <w:b/>
              </w:rPr>
              <w:t>19-08</w:t>
            </w:r>
            <w:r w:rsidR="003D3109">
              <w:rPr>
                <w:b/>
              </w:rPr>
              <w:t>-</w:t>
            </w:r>
            <w:r w:rsidR="00F47C33"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6DEC1421" w14:textId="6B4076FA" w:rsidR="001E613E" w:rsidRDefault="009D104C" w:rsidP="00773E3B">
      <w:pPr>
        <w:pStyle w:val="ListParagraph"/>
        <w:numPr>
          <w:ilvl w:val="0"/>
          <w:numId w:val="17"/>
        </w:numPr>
      </w:pPr>
      <w:r>
        <w:t>Minggu ini banyak melakukan debugging pada hardware</w:t>
      </w:r>
    </w:p>
    <w:p w14:paraId="25246274" w14:textId="79D9EEA4" w:rsidR="00CC0778" w:rsidRPr="00DF625C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r>
              <w:t>Peke</w:t>
            </w:r>
            <w:r w:rsidR="00EE387E">
              <w:t>rjaan</w:t>
            </w:r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r>
              <w:t>Persentase</w:t>
            </w:r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r>
              <w:t>Rencana Kedepannya</w:t>
            </w:r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r>
              <w:t>Catatan</w:t>
            </w:r>
          </w:p>
        </w:tc>
      </w:tr>
      <w:tr w:rsidR="009D104C" w:rsidRPr="00773E3B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9D104C" w:rsidRPr="002A7A26" w:rsidRDefault="009D104C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608" w:type="dxa"/>
            <w:vMerge w:val="restart"/>
          </w:tcPr>
          <w:p w14:paraId="4B219A74" w14:textId="4E37FD5C" w:rsidR="009D104C" w:rsidRDefault="009D104C" w:rsidP="006B36D3">
            <w:pPr>
              <w:rPr>
                <w:bCs/>
              </w:rPr>
            </w:pPr>
            <w:r>
              <w:rPr>
                <w:bCs/>
              </w:rPr>
              <w:t>Debugging hardware</w:t>
            </w:r>
            <w:r w:rsidR="00883AFC">
              <w:rPr>
                <w:bCs/>
              </w:rPr>
              <w:t>:</w:t>
            </w:r>
          </w:p>
          <w:p w14:paraId="0BB3AF34" w14:textId="77777777" w:rsidR="00883AFC" w:rsidRDefault="00883AFC" w:rsidP="00883AFC">
            <w:pPr>
              <w:pStyle w:val="ListParagraph"/>
              <w:numPr>
                <w:ilvl w:val="0"/>
                <w:numId w:val="18"/>
              </w:numPr>
              <w:rPr>
                <w:bCs/>
              </w:rPr>
            </w:pPr>
            <w:r>
              <w:rPr>
                <w:bCs/>
              </w:rPr>
              <w:t>Modifikasi FSM</w:t>
            </w:r>
          </w:p>
          <w:p w14:paraId="6755C212" w14:textId="77777777" w:rsidR="00883AFC" w:rsidRDefault="00883AFC" w:rsidP="00883AFC">
            <w:pPr>
              <w:pStyle w:val="ListParagraph"/>
              <w:numPr>
                <w:ilvl w:val="0"/>
                <w:numId w:val="18"/>
              </w:numPr>
              <w:rPr>
                <w:bCs/>
              </w:rPr>
            </w:pPr>
            <w:r>
              <w:rPr>
                <w:bCs/>
              </w:rPr>
              <w:t>Pengecekan mekanisme epsilon-greedy</w:t>
            </w:r>
          </w:p>
          <w:p w14:paraId="494A5325" w14:textId="77777777" w:rsidR="00883AFC" w:rsidRDefault="00883AFC" w:rsidP="00883AFC">
            <w:pPr>
              <w:pStyle w:val="ListParagraph"/>
              <w:numPr>
                <w:ilvl w:val="0"/>
                <w:numId w:val="18"/>
              </w:numPr>
              <w:rPr>
                <w:bCs/>
              </w:rPr>
            </w:pPr>
            <w:r>
              <w:rPr>
                <w:bCs/>
              </w:rPr>
              <w:t>Mengecek konversi state-adress</w:t>
            </w:r>
          </w:p>
          <w:p w14:paraId="77BBB61C" w14:textId="23DA5F71" w:rsidR="00883AFC" w:rsidRPr="00883AFC" w:rsidRDefault="00883AFC" w:rsidP="00883AFC">
            <w:pPr>
              <w:pStyle w:val="ListParagraph"/>
              <w:numPr>
                <w:ilvl w:val="0"/>
                <w:numId w:val="18"/>
              </w:numPr>
              <w:rPr>
                <w:bCs/>
              </w:rPr>
            </w:pPr>
            <w:r>
              <w:rPr>
                <w:bCs/>
              </w:rPr>
              <w:t>Modifikasi kontrol signal</w:t>
            </w:r>
          </w:p>
        </w:tc>
        <w:tc>
          <w:tcPr>
            <w:tcW w:w="1166" w:type="dxa"/>
            <w:vMerge w:val="restart"/>
          </w:tcPr>
          <w:p w14:paraId="77463B2B" w14:textId="30D20935" w:rsidR="009D104C" w:rsidRPr="003D3109" w:rsidRDefault="009D104C" w:rsidP="006B36D3">
            <w:pPr>
              <w:rPr>
                <w:bCs/>
              </w:rPr>
            </w:pPr>
            <w:r>
              <w:rPr>
                <w:bCs/>
              </w:rPr>
              <w:t>100%</w:t>
            </w:r>
          </w:p>
        </w:tc>
        <w:tc>
          <w:tcPr>
            <w:tcW w:w="1562" w:type="dxa"/>
            <w:vMerge w:val="restart"/>
          </w:tcPr>
          <w:p w14:paraId="5C58C925" w14:textId="6B2E3176" w:rsidR="009D104C" w:rsidRPr="001563AB" w:rsidRDefault="001563AB" w:rsidP="006B36D3">
            <w:pPr>
              <w:rPr>
                <w:bCs/>
                <w:lang w:val="fr-FR"/>
              </w:rPr>
            </w:pPr>
            <w:r w:rsidRPr="001563AB">
              <w:rPr>
                <w:bCs/>
                <w:lang w:val="fr-FR"/>
              </w:rPr>
              <w:t>Nilai dari BRAM tidak dapat di</w:t>
            </w:r>
            <w:r>
              <w:rPr>
                <w:bCs/>
                <w:lang w:val="fr-FR"/>
              </w:rPr>
              <w:t xml:space="preserve">baca pada IP Core Memory </w:t>
            </w:r>
          </w:p>
        </w:tc>
        <w:tc>
          <w:tcPr>
            <w:tcW w:w="2250" w:type="dxa"/>
            <w:vMerge w:val="restart"/>
          </w:tcPr>
          <w:p w14:paraId="55297944" w14:textId="58749D99" w:rsidR="009D104C" w:rsidRPr="009D104C" w:rsidRDefault="009D104C" w:rsidP="006B36D3">
            <w:pPr>
              <w:rPr>
                <w:bCs/>
                <w:lang w:val="en-ID"/>
              </w:rPr>
            </w:pPr>
            <w:r w:rsidRPr="009D104C">
              <w:rPr>
                <w:bCs/>
                <w:lang w:val="en-ID"/>
              </w:rPr>
              <w:t>Melalukan floorplaaning pada implementasi ha</w:t>
            </w:r>
            <w:r>
              <w:rPr>
                <w:bCs/>
                <w:lang w:val="en-ID"/>
              </w:rPr>
              <w:t xml:space="preserve">rdware </w:t>
            </w:r>
          </w:p>
        </w:tc>
        <w:tc>
          <w:tcPr>
            <w:tcW w:w="3055" w:type="dxa"/>
            <w:vMerge w:val="restart"/>
          </w:tcPr>
          <w:p w14:paraId="4EBE7BCC" w14:textId="77777777" w:rsidR="009D104C" w:rsidRDefault="009D104C" w:rsidP="000E7F6D">
            <w:pPr>
              <w:rPr>
                <w:bCs/>
                <w:lang w:val="en-ID"/>
              </w:rPr>
            </w:pPr>
            <w:r>
              <w:rPr>
                <w:bCs/>
                <w:lang w:val="en-ID"/>
              </w:rPr>
              <w:t>Debugging dilakukan untuk mengurangi penggunaan BRAM dan mempercepat frekuensi clock.</w:t>
            </w:r>
          </w:p>
          <w:p w14:paraId="331E03F7" w14:textId="0541F772" w:rsidR="009D104C" w:rsidRPr="00773E3B" w:rsidRDefault="009D104C" w:rsidP="000E7F6D">
            <w:pPr>
              <w:rPr>
                <w:bCs/>
                <w:lang w:val="en-ID"/>
              </w:rPr>
            </w:pPr>
          </w:p>
        </w:tc>
      </w:tr>
      <w:tr w:rsidR="009D104C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2A7220DE" w:rsidR="009D104C" w:rsidRPr="002A7A26" w:rsidRDefault="009D104C" w:rsidP="006B36D3">
            <w:pPr>
              <w:rPr>
                <w:bCs/>
              </w:rPr>
            </w:pPr>
            <w:r>
              <w:rPr>
                <w:bCs/>
              </w:rPr>
              <w:t>Selasa</w:t>
            </w:r>
          </w:p>
        </w:tc>
        <w:tc>
          <w:tcPr>
            <w:tcW w:w="2608" w:type="dxa"/>
            <w:vMerge/>
          </w:tcPr>
          <w:p w14:paraId="6AADC4C0" w14:textId="3DA8AF14" w:rsidR="009D104C" w:rsidRPr="003D3109" w:rsidRDefault="009D104C" w:rsidP="006B36D3">
            <w:pPr>
              <w:rPr>
                <w:bCs/>
              </w:rPr>
            </w:pPr>
          </w:p>
        </w:tc>
        <w:tc>
          <w:tcPr>
            <w:tcW w:w="1166" w:type="dxa"/>
            <w:vMerge/>
          </w:tcPr>
          <w:p w14:paraId="2761DA1C" w14:textId="3C1A0AE1" w:rsidR="009D104C" w:rsidRPr="003D3109" w:rsidRDefault="009D104C" w:rsidP="006B36D3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6FF92E46" w14:textId="5289937E" w:rsidR="009D104C" w:rsidRPr="002A7A26" w:rsidRDefault="009D104C" w:rsidP="006B36D3">
            <w:pPr>
              <w:rPr>
                <w:bCs/>
              </w:rPr>
            </w:pPr>
          </w:p>
        </w:tc>
        <w:tc>
          <w:tcPr>
            <w:tcW w:w="2250" w:type="dxa"/>
            <w:vMerge/>
          </w:tcPr>
          <w:p w14:paraId="457125EC" w14:textId="6FA76F0A" w:rsidR="009D104C" w:rsidRPr="00E62584" w:rsidRDefault="009D104C" w:rsidP="006B36D3">
            <w:pPr>
              <w:rPr>
                <w:b/>
              </w:rPr>
            </w:pPr>
          </w:p>
        </w:tc>
        <w:tc>
          <w:tcPr>
            <w:tcW w:w="3055" w:type="dxa"/>
            <w:vMerge/>
          </w:tcPr>
          <w:p w14:paraId="20C89731" w14:textId="77777777" w:rsidR="009D104C" w:rsidRPr="0023144D" w:rsidRDefault="009D104C" w:rsidP="000E7F6D">
            <w:pPr>
              <w:rPr>
                <w:b/>
              </w:rPr>
            </w:pPr>
          </w:p>
        </w:tc>
      </w:tr>
      <w:tr w:rsidR="009D104C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25739928" w:rsidR="009D104C" w:rsidRPr="002A7A26" w:rsidRDefault="009D104C" w:rsidP="00DB313C">
            <w:pPr>
              <w:rPr>
                <w:bCs/>
              </w:rPr>
            </w:pPr>
            <w:r>
              <w:rPr>
                <w:bCs/>
              </w:rPr>
              <w:t>Rabu</w:t>
            </w:r>
          </w:p>
        </w:tc>
        <w:tc>
          <w:tcPr>
            <w:tcW w:w="2608" w:type="dxa"/>
            <w:vMerge/>
          </w:tcPr>
          <w:p w14:paraId="5755265C" w14:textId="50829C08" w:rsidR="009D104C" w:rsidRPr="003D3109" w:rsidRDefault="009D104C" w:rsidP="00DB313C">
            <w:pPr>
              <w:rPr>
                <w:bCs/>
              </w:rPr>
            </w:pPr>
          </w:p>
        </w:tc>
        <w:tc>
          <w:tcPr>
            <w:tcW w:w="1166" w:type="dxa"/>
            <w:vMerge/>
          </w:tcPr>
          <w:p w14:paraId="78AD8809" w14:textId="0E396D3E" w:rsidR="009D104C" w:rsidRPr="003D3109" w:rsidRDefault="009D104C" w:rsidP="00DB313C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3448C1B3" w14:textId="698378A5" w:rsidR="009D104C" w:rsidRPr="00E62584" w:rsidRDefault="009D104C" w:rsidP="00DB313C">
            <w:pPr>
              <w:rPr>
                <w:b/>
              </w:rPr>
            </w:pPr>
          </w:p>
        </w:tc>
        <w:tc>
          <w:tcPr>
            <w:tcW w:w="2250" w:type="dxa"/>
            <w:vMerge/>
          </w:tcPr>
          <w:p w14:paraId="663BB064" w14:textId="67F628AE" w:rsidR="009D104C" w:rsidRPr="00E62584" w:rsidRDefault="009D104C" w:rsidP="00DB313C">
            <w:pPr>
              <w:rPr>
                <w:b/>
              </w:rPr>
            </w:pPr>
          </w:p>
        </w:tc>
        <w:tc>
          <w:tcPr>
            <w:tcW w:w="3055" w:type="dxa"/>
            <w:vMerge/>
          </w:tcPr>
          <w:p w14:paraId="1AEAC74B" w14:textId="4F050E20" w:rsidR="009D104C" w:rsidRPr="00AD7DA6" w:rsidRDefault="009D104C" w:rsidP="00DB313C">
            <w:pPr>
              <w:rPr>
                <w:b/>
              </w:rPr>
            </w:pPr>
          </w:p>
        </w:tc>
      </w:tr>
      <w:tr w:rsidR="009D104C" w14:paraId="697DD823" w14:textId="77777777" w:rsidTr="00F12B2A">
        <w:trPr>
          <w:trHeight w:val="331"/>
        </w:trPr>
        <w:tc>
          <w:tcPr>
            <w:tcW w:w="869" w:type="dxa"/>
          </w:tcPr>
          <w:p w14:paraId="0519D9B4" w14:textId="690C6CB8" w:rsidR="009D104C" w:rsidRPr="002A7A26" w:rsidRDefault="009D104C" w:rsidP="00DB313C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608" w:type="dxa"/>
          </w:tcPr>
          <w:p w14:paraId="4BC1708F" w14:textId="7A055592" w:rsidR="009D104C" w:rsidRPr="003D3109" w:rsidRDefault="009D104C" w:rsidP="00DB313C">
            <w:pPr>
              <w:rPr>
                <w:bCs/>
              </w:rPr>
            </w:pPr>
            <w:r>
              <w:rPr>
                <w:bCs/>
              </w:rPr>
              <w:t>Implementasi hardware</w:t>
            </w:r>
          </w:p>
        </w:tc>
        <w:tc>
          <w:tcPr>
            <w:tcW w:w="1166" w:type="dxa"/>
            <w:vMerge/>
          </w:tcPr>
          <w:p w14:paraId="5707F132" w14:textId="5FCBE8AF" w:rsidR="009D104C" w:rsidRPr="003D3109" w:rsidRDefault="009D104C" w:rsidP="00DB313C">
            <w:pPr>
              <w:rPr>
                <w:bCs/>
              </w:rPr>
            </w:pPr>
          </w:p>
        </w:tc>
        <w:tc>
          <w:tcPr>
            <w:tcW w:w="1562" w:type="dxa"/>
            <w:vMerge/>
          </w:tcPr>
          <w:p w14:paraId="66BCDD6F" w14:textId="77777777" w:rsidR="009D104C" w:rsidRPr="00E62584" w:rsidRDefault="009D104C" w:rsidP="00DB313C">
            <w:pPr>
              <w:rPr>
                <w:b/>
              </w:rPr>
            </w:pPr>
          </w:p>
        </w:tc>
        <w:tc>
          <w:tcPr>
            <w:tcW w:w="2250" w:type="dxa"/>
            <w:vMerge/>
          </w:tcPr>
          <w:p w14:paraId="7687D618" w14:textId="5AE5F144" w:rsidR="009D104C" w:rsidRPr="002A7A26" w:rsidRDefault="009D104C" w:rsidP="00DB313C">
            <w:pPr>
              <w:rPr>
                <w:bCs/>
              </w:rPr>
            </w:pPr>
          </w:p>
        </w:tc>
        <w:tc>
          <w:tcPr>
            <w:tcW w:w="3055" w:type="dxa"/>
            <w:vMerge/>
          </w:tcPr>
          <w:p w14:paraId="542D50B3" w14:textId="3327ECB2" w:rsidR="009D104C" w:rsidRPr="002A7A26" w:rsidRDefault="009D104C" w:rsidP="00DB313C">
            <w:pPr>
              <w:rPr>
                <w:bCs/>
              </w:rPr>
            </w:pPr>
          </w:p>
        </w:tc>
      </w:tr>
      <w:tr w:rsidR="00DB313C" w14:paraId="4038853B" w14:textId="77777777" w:rsidTr="00F12B2A">
        <w:trPr>
          <w:trHeight w:val="331"/>
        </w:trPr>
        <w:tc>
          <w:tcPr>
            <w:tcW w:w="869" w:type="dxa"/>
          </w:tcPr>
          <w:p w14:paraId="581E741F" w14:textId="0DCE7072" w:rsidR="00DB313C" w:rsidRPr="002A7A26" w:rsidRDefault="00DB313C" w:rsidP="00DB313C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608" w:type="dxa"/>
          </w:tcPr>
          <w:p w14:paraId="2359BC81" w14:textId="7AE1DE9B" w:rsidR="00DB313C" w:rsidRPr="003D3109" w:rsidRDefault="009D104C" w:rsidP="00DB313C">
            <w:pPr>
              <w:rPr>
                <w:bCs/>
              </w:rPr>
            </w:pPr>
            <w:r>
              <w:rPr>
                <w:bCs/>
              </w:rPr>
              <w:t>Floorplanning hardware</w:t>
            </w:r>
          </w:p>
        </w:tc>
        <w:tc>
          <w:tcPr>
            <w:tcW w:w="1166" w:type="dxa"/>
          </w:tcPr>
          <w:p w14:paraId="44A16247" w14:textId="4EC235F3" w:rsidR="00DB313C" w:rsidRPr="003D3109" w:rsidRDefault="009D104C" w:rsidP="00DB313C">
            <w:pPr>
              <w:rPr>
                <w:bCs/>
              </w:rPr>
            </w:pPr>
            <w:r>
              <w:rPr>
                <w:bCs/>
              </w:rPr>
              <w:t>50</w:t>
            </w:r>
            <w:r w:rsidR="003D3109" w:rsidRPr="003D3109">
              <w:rPr>
                <w:bCs/>
              </w:rPr>
              <w:t>%</w:t>
            </w:r>
          </w:p>
        </w:tc>
        <w:tc>
          <w:tcPr>
            <w:tcW w:w="1562" w:type="dxa"/>
          </w:tcPr>
          <w:p w14:paraId="7E440738" w14:textId="3D18DDCF" w:rsidR="00DB313C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Blok CU tidak dapat mengupdate state FSM</w:t>
            </w:r>
            <w:r>
              <w:rPr>
                <w:bCs/>
              </w:rPr>
              <w:t>.</w:t>
            </w:r>
          </w:p>
        </w:tc>
        <w:tc>
          <w:tcPr>
            <w:tcW w:w="2250" w:type="dxa"/>
          </w:tcPr>
          <w:p w14:paraId="12D5EFD9" w14:textId="269E6DCF" w:rsidR="00DB313C" w:rsidRPr="002A7A26" w:rsidRDefault="001563AB" w:rsidP="00DB313C">
            <w:pPr>
              <w:rPr>
                <w:bCs/>
              </w:rPr>
            </w:pPr>
            <w:r>
              <w:rPr>
                <w:bCs/>
              </w:rPr>
              <w:t>Membuat model python</w:t>
            </w:r>
          </w:p>
        </w:tc>
        <w:tc>
          <w:tcPr>
            <w:tcW w:w="3055" w:type="dxa"/>
          </w:tcPr>
          <w:p w14:paraId="345F1F17" w14:textId="26E7630F" w:rsidR="00DB313C" w:rsidRPr="006B453E" w:rsidRDefault="00DB313C" w:rsidP="00DB313C">
            <w:pPr>
              <w:rPr>
                <w:bCs/>
              </w:rPr>
            </w:pPr>
          </w:p>
        </w:tc>
      </w:tr>
    </w:tbl>
    <w:p w14:paraId="74A7B895" w14:textId="3707450A" w:rsidR="008E3A9C" w:rsidRPr="00B304B4" w:rsidRDefault="008E3A9C" w:rsidP="008C5A70">
      <w:pPr>
        <w:rPr>
          <w:color w:val="C00000"/>
        </w:rPr>
      </w:pPr>
    </w:p>
    <w:sectPr w:rsidR="008E3A9C" w:rsidRPr="00B304B4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97A0E" w14:textId="77777777" w:rsidR="005304E0" w:rsidRDefault="005304E0" w:rsidP="00E02929">
      <w:pPr>
        <w:spacing w:after="0"/>
      </w:pPr>
      <w:r>
        <w:separator/>
      </w:r>
    </w:p>
    <w:p w14:paraId="7B3C4AD7" w14:textId="77777777" w:rsidR="005304E0" w:rsidRDefault="005304E0"/>
  </w:endnote>
  <w:endnote w:type="continuationSeparator" w:id="0">
    <w:p w14:paraId="2C975165" w14:textId="77777777" w:rsidR="005304E0" w:rsidRDefault="005304E0" w:rsidP="00E02929">
      <w:pPr>
        <w:spacing w:after="0"/>
      </w:pPr>
      <w:r>
        <w:continuationSeparator/>
      </w:r>
    </w:p>
    <w:p w14:paraId="441A5C1E" w14:textId="77777777" w:rsidR="005304E0" w:rsidRDefault="005304E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4F8E36" w14:textId="77777777" w:rsidR="005304E0" w:rsidRDefault="005304E0" w:rsidP="00E02929">
      <w:pPr>
        <w:spacing w:after="0"/>
      </w:pPr>
      <w:r>
        <w:separator/>
      </w:r>
    </w:p>
    <w:p w14:paraId="1B0F83CA" w14:textId="77777777" w:rsidR="005304E0" w:rsidRDefault="005304E0"/>
  </w:footnote>
  <w:footnote w:type="continuationSeparator" w:id="0">
    <w:p w14:paraId="49D80418" w14:textId="77777777" w:rsidR="005304E0" w:rsidRDefault="005304E0" w:rsidP="00E02929">
      <w:pPr>
        <w:spacing w:after="0"/>
      </w:pPr>
      <w:r>
        <w:continuationSeparator/>
      </w:r>
    </w:p>
    <w:p w14:paraId="7F21EEF2" w14:textId="77777777" w:rsidR="005304E0" w:rsidRDefault="005304E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4F1545"/>
    <w:multiLevelType w:val="hybridMultilevel"/>
    <w:tmpl w:val="115A0F16"/>
    <w:lvl w:ilvl="0" w:tplc="59A8F2BE">
      <w:start w:val="15"/>
      <w:numFmt w:val="bullet"/>
      <w:lvlText w:val="-"/>
      <w:lvlJc w:val="left"/>
      <w:pPr>
        <w:ind w:left="720" w:hanging="360"/>
      </w:pPr>
      <w:rPr>
        <w:rFonts w:ascii="Franklin Gothic Book" w:eastAsiaTheme="minorHAnsi" w:hAnsi="Franklin Gothic Book" w:cstheme="minorBid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3"/>
  </w:num>
  <w:num w:numId="2" w16cid:durableId="664943049">
    <w:abstractNumId w:val="15"/>
  </w:num>
  <w:num w:numId="3" w16cid:durableId="55403346">
    <w:abstractNumId w:val="14"/>
  </w:num>
  <w:num w:numId="4" w16cid:durableId="941496932">
    <w:abstractNumId w:val="1"/>
  </w:num>
  <w:num w:numId="5" w16cid:durableId="1177308668">
    <w:abstractNumId w:val="7"/>
  </w:num>
  <w:num w:numId="6" w16cid:durableId="72440199">
    <w:abstractNumId w:val="0"/>
  </w:num>
  <w:num w:numId="7" w16cid:durableId="1759012844">
    <w:abstractNumId w:val="4"/>
  </w:num>
  <w:num w:numId="8" w16cid:durableId="2077507265">
    <w:abstractNumId w:val="6"/>
  </w:num>
  <w:num w:numId="9" w16cid:durableId="2012440076">
    <w:abstractNumId w:val="12"/>
  </w:num>
  <w:num w:numId="10" w16cid:durableId="115611508">
    <w:abstractNumId w:val="2"/>
  </w:num>
  <w:num w:numId="11" w16cid:durableId="480345359">
    <w:abstractNumId w:val="3"/>
  </w:num>
  <w:num w:numId="12" w16cid:durableId="390737311">
    <w:abstractNumId w:val="11"/>
  </w:num>
  <w:num w:numId="13" w16cid:durableId="1348874338">
    <w:abstractNumId w:val="16"/>
  </w:num>
  <w:num w:numId="14" w16cid:durableId="1861701626">
    <w:abstractNumId w:val="8"/>
  </w:num>
  <w:num w:numId="15" w16cid:durableId="1609311777">
    <w:abstractNumId w:val="5"/>
  </w:num>
  <w:num w:numId="16" w16cid:durableId="187531155">
    <w:abstractNumId w:val="10"/>
  </w:num>
  <w:num w:numId="17" w16cid:durableId="1235119705">
    <w:abstractNumId w:val="9"/>
  </w:num>
  <w:num w:numId="18" w16cid:durableId="382212988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qQUANynXqy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563AB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54F2"/>
    <w:rsid w:val="005235FF"/>
    <w:rsid w:val="00526320"/>
    <w:rsid w:val="005304E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D24F6"/>
    <w:rsid w:val="006D425E"/>
    <w:rsid w:val="006D7E96"/>
    <w:rsid w:val="006E1492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83AFC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104C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F77"/>
    <w:rsid w:val="00A2365B"/>
    <w:rsid w:val="00A269E5"/>
    <w:rsid w:val="00A26D4B"/>
    <w:rsid w:val="00A349F6"/>
    <w:rsid w:val="00A34DCA"/>
    <w:rsid w:val="00A36053"/>
    <w:rsid w:val="00A36711"/>
    <w:rsid w:val="00A36831"/>
    <w:rsid w:val="00A36AB3"/>
    <w:rsid w:val="00A37F9C"/>
    <w:rsid w:val="00A45804"/>
    <w:rsid w:val="00A46009"/>
    <w:rsid w:val="00A469FB"/>
    <w:rsid w:val="00A46F60"/>
    <w:rsid w:val="00A60984"/>
    <w:rsid w:val="00A6261E"/>
    <w:rsid w:val="00A653DA"/>
    <w:rsid w:val="00A665C1"/>
    <w:rsid w:val="00A66602"/>
    <w:rsid w:val="00A70AC3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739B"/>
    <w:rsid w:val="00AC3BC6"/>
    <w:rsid w:val="00AD3B36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7123"/>
    <w:rsid w:val="00C02383"/>
    <w:rsid w:val="00C05C93"/>
    <w:rsid w:val="00C05DCA"/>
    <w:rsid w:val="00C122AB"/>
    <w:rsid w:val="00C12475"/>
    <w:rsid w:val="00C137B9"/>
    <w:rsid w:val="00C13C5D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A058C"/>
    <w:rsid w:val="00CA1634"/>
    <w:rsid w:val="00CA3293"/>
    <w:rsid w:val="00CA4D00"/>
    <w:rsid w:val="00CA5660"/>
    <w:rsid w:val="00CA6B0B"/>
    <w:rsid w:val="00CA7765"/>
    <w:rsid w:val="00CB4B76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625C"/>
    <w:rsid w:val="00E02929"/>
    <w:rsid w:val="00E045D9"/>
    <w:rsid w:val="00E047B2"/>
    <w:rsid w:val="00E05150"/>
    <w:rsid w:val="00E06FC8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B5B"/>
    <w:rsid w:val="00E72B1B"/>
    <w:rsid w:val="00E808E6"/>
    <w:rsid w:val="00E80E53"/>
    <w:rsid w:val="00E84518"/>
    <w:rsid w:val="00E95940"/>
    <w:rsid w:val="00E9682B"/>
    <w:rsid w:val="00EA34C4"/>
    <w:rsid w:val="00EA4E0F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7</cp:revision>
  <dcterms:created xsi:type="dcterms:W3CDTF">2022-07-25T04:01:00Z</dcterms:created>
  <dcterms:modified xsi:type="dcterms:W3CDTF">2022-08-22T07:50:00Z</dcterms:modified>
</cp:coreProperties>
</file>